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435A" w:rsidRDefault="00AE435A" w:rsidP="00AE435A">
      <w:pPr>
        <w:jc w:val="center"/>
        <w:rPr>
          <w:b/>
          <w:bCs/>
        </w:rPr>
      </w:pPr>
    </w:p>
    <w:p w:rsidR="00AE435A" w:rsidRDefault="00AE435A" w:rsidP="00AE435A">
      <w:pPr>
        <w:jc w:val="center"/>
        <w:rPr>
          <w:b/>
          <w:bCs/>
        </w:rPr>
      </w:pPr>
    </w:p>
    <w:p w:rsidR="00750344" w:rsidRPr="00750344" w:rsidRDefault="00750344" w:rsidP="00AE435A">
      <w:pPr>
        <w:jc w:val="center"/>
      </w:pPr>
      <w:r w:rsidRPr="00750344">
        <w:rPr>
          <w:b/>
          <w:bCs/>
        </w:rPr>
        <w:t>Examining How Case Management Failed</w:t>
      </w:r>
    </w:p>
    <w:p w:rsidR="00AE435A" w:rsidRDefault="00AE435A" w:rsidP="00AE435A">
      <w:pPr>
        <w:jc w:val="center"/>
      </w:pPr>
    </w:p>
    <w:p w:rsidR="00AE435A" w:rsidRDefault="00AE435A" w:rsidP="00AE435A">
      <w:pPr>
        <w:jc w:val="center"/>
      </w:pPr>
    </w:p>
    <w:p w:rsidR="00AE435A" w:rsidRDefault="00AE435A" w:rsidP="00AE435A">
      <w:pPr>
        <w:jc w:val="center"/>
      </w:pPr>
    </w:p>
    <w:p w:rsidR="00AE435A" w:rsidRDefault="00AE435A" w:rsidP="00AE435A">
      <w:pPr>
        <w:jc w:val="center"/>
      </w:pPr>
    </w:p>
    <w:p w:rsidR="00003CCB" w:rsidRDefault="00750344" w:rsidP="00AE435A">
      <w:pPr>
        <w:jc w:val="center"/>
      </w:pPr>
      <w:r>
        <w:t>Name</w:t>
      </w:r>
    </w:p>
    <w:p w:rsidR="00750344" w:rsidRDefault="00750344" w:rsidP="00AE435A">
      <w:pPr>
        <w:jc w:val="center"/>
      </w:pPr>
      <w:r>
        <w:t>Institution of Affiliation</w:t>
      </w:r>
    </w:p>
    <w:p w:rsidR="00750344" w:rsidRDefault="00750344" w:rsidP="00AE435A">
      <w:pPr>
        <w:jc w:val="center"/>
      </w:pPr>
      <w:r>
        <w:t>Professor</w:t>
      </w:r>
    </w:p>
    <w:p w:rsidR="00750344" w:rsidRDefault="00750344" w:rsidP="00AE435A">
      <w:pPr>
        <w:jc w:val="center"/>
      </w:pPr>
      <w:r>
        <w:t>Date</w:t>
      </w:r>
    </w:p>
    <w:p w:rsidR="00AE435A" w:rsidRDefault="00AE435A" w:rsidP="00750344">
      <w:pPr>
        <w:rPr>
          <w:b/>
          <w:bCs/>
        </w:rPr>
      </w:pPr>
    </w:p>
    <w:p w:rsidR="00AE435A" w:rsidRDefault="00AE435A" w:rsidP="00750344">
      <w:pPr>
        <w:rPr>
          <w:b/>
          <w:bCs/>
        </w:rPr>
      </w:pPr>
    </w:p>
    <w:p w:rsidR="00AE435A" w:rsidRDefault="00AE435A" w:rsidP="00750344">
      <w:pPr>
        <w:rPr>
          <w:b/>
          <w:bCs/>
        </w:rPr>
      </w:pPr>
    </w:p>
    <w:p w:rsidR="00AE435A" w:rsidRDefault="00AE435A" w:rsidP="00750344">
      <w:pPr>
        <w:rPr>
          <w:b/>
          <w:bCs/>
        </w:rPr>
      </w:pPr>
    </w:p>
    <w:p w:rsidR="00AE435A" w:rsidRDefault="00AE435A" w:rsidP="00750344">
      <w:pPr>
        <w:rPr>
          <w:b/>
          <w:bCs/>
        </w:rPr>
      </w:pPr>
    </w:p>
    <w:p w:rsidR="00AE435A" w:rsidRDefault="00AE435A" w:rsidP="00750344">
      <w:pPr>
        <w:rPr>
          <w:b/>
          <w:bCs/>
        </w:rPr>
      </w:pPr>
    </w:p>
    <w:p w:rsidR="00AE435A" w:rsidRDefault="00AE435A" w:rsidP="00750344">
      <w:pPr>
        <w:rPr>
          <w:b/>
          <w:bCs/>
        </w:rPr>
      </w:pPr>
    </w:p>
    <w:p w:rsidR="00AE435A" w:rsidRDefault="00AE435A" w:rsidP="00750344">
      <w:pPr>
        <w:rPr>
          <w:b/>
          <w:bCs/>
        </w:rPr>
      </w:pPr>
    </w:p>
    <w:p w:rsidR="00AE435A" w:rsidRDefault="00AE435A" w:rsidP="00750344">
      <w:pPr>
        <w:rPr>
          <w:b/>
          <w:bCs/>
        </w:rPr>
      </w:pPr>
    </w:p>
    <w:p w:rsidR="00AE435A" w:rsidRDefault="00AE435A" w:rsidP="00750344">
      <w:pPr>
        <w:rPr>
          <w:b/>
          <w:bCs/>
        </w:rPr>
      </w:pPr>
    </w:p>
    <w:p w:rsidR="00AE435A" w:rsidRDefault="00AE435A" w:rsidP="00750344">
      <w:pPr>
        <w:rPr>
          <w:b/>
          <w:bCs/>
        </w:rPr>
      </w:pPr>
    </w:p>
    <w:p w:rsidR="00AE435A" w:rsidRDefault="00AE435A" w:rsidP="00750344">
      <w:pPr>
        <w:rPr>
          <w:b/>
          <w:bCs/>
        </w:rPr>
      </w:pPr>
    </w:p>
    <w:p w:rsidR="00750344" w:rsidRDefault="00750344" w:rsidP="00AE435A">
      <w:pPr>
        <w:jc w:val="center"/>
        <w:rPr>
          <w:b/>
          <w:bCs/>
        </w:rPr>
      </w:pPr>
      <w:r w:rsidRPr="00750344">
        <w:rPr>
          <w:b/>
          <w:bCs/>
        </w:rPr>
        <w:lastRenderedPageBreak/>
        <w:t>Examining How Case Management Failed</w:t>
      </w:r>
    </w:p>
    <w:p w:rsidR="00C4422B" w:rsidRDefault="00C4422B" w:rsidP="00AE435A">
      <w:pPr>
        <w:ind w:firstLine="720"/>
        <w:rPr>
          <w:bCs/>
        </w:rPr>
      </w:pPr>
      <w:r>
        <w:rPr>
          <w:bCs/>
        </w:rPr>
        <w:t>For a company to continue performing well on its objectives, change is something that it has to undergo. There are policies that a company comes up with that are meant to ensure its success as it competes with the rest in the industry</w:t>
      </w:r>
      <w:r w:rsidR="00AE435A">
        <w:rPr>
          <w:bCs/>
        </w:rPr>
        <w:t xml:space="preserve"> (</w:t>
      </w:r>
      <w:r w:rsidR="00AE435A" w:rsidRPr="00883FF8">
        <w:rPr>
          <w:bCs/>
        </w:rPr>
        <w:t>Thompson</w:t>
      </w:r>
      <w:r w:rsidR="0019617A">
        <w:rPr>
          <w:bCs/>
        </w:rPr>
        <w:t xml:space="preserve"> et al., 2020</w:t>
      </w:r>
      <w:r w:rsidR="00AE435A">
        <w:rPr>
          <w:bCs/>
        </w:rPr>
        <w:t>)</w:t>
      </w:r>
      <w:r>
        <w:rPr>
          <w:bCs/>
        </w:rPr>
        <w:t xml:space="preserve">. Implementing change is </w:t>
      </w:r>
      <w:r w:rsidR="003C7B6E">
        <w:rPr>
          <w:bCs/>
        </w:rPr>
        <w:t>a complex exercise that requires</w:t>
      </w:r>
      <w:r>
        <w:rPr>
          <w:bCs/>
        </w:rPr>
        <w:t xml:space="preserve"> strategies that would ensure its success since it will ultimately affect day to day activities of the organization. </w:t>
      </w:r>
      <w:r w:rsidR="003C7B6E">
        <w:rPr>
          <w:bCs/>
        </w:rPr>
        <w:t>A company decided that they would cut cost</w:t>
      </w:r>
      <w:r w:rsidR="00AE435A">
        <w:rPr>
          <w:bCs/>
        </w:rPr>
        <w:t>s</w:t>
      </w:r>
      <w:r w:rsidR="003C7B6E">
        <w:rPr>
          <w:bCs/>
        </w:rPr>
        <w:t xml:space="preserve"> so that more funds are available for its development. The cutting of the funds was done by lying off workers from the company. This meant that the remaining workers would have to compensate for the work their sacked colleagues used to perform. This strategy failed terribly. The remaining workers become overwhelmed and even could not perform half of what those sacked used to achieve. This led to a crisis in the delivery of the services to the customers of that particular company. </w:t>
      </w:r>
      <w:r w:rsidR="00A40EC2">
        <w:rPr>
          <w:bCs/>
        </w:rPr>
        <w:t xml:space="preserve">The company actually started losing its clients since they would not deliver the products and services on time and quality also became an issue. The strategy had terribly failed to achieve the anticipated objectives. </w:t>
      </w:r>
    </w:p>
    <w:p w:rsidR="00A40EC2" w:rsidRDefault="00A40EC2" w:rsidP="00AE435A">
      <w:pPr>
        <w:ind w:firstLine="720"/>
        <w:rPr>
          <w:bCs/>
        </w:rPr>
      </w:pPr>
      <w:r>
        <w:rPr>
          <w:bCs/>
        </w:rPr>
        <w:t xml:space="preserve">The first reason that led to the failure of the strategy was </w:t>
      </w:r>
      <w:r w:rsidR="00AE435A">
        <w:rPr>
          <w:bCs/>
        </w:rPr>
        <w:t xml:space="preserve">a </w:t>
      </w:r>
      <w:r>
        <w:rPr>
          <w:bCs/>
        </w:rPr>
        <w:t>lack of communication and teamwork. It was only the management that was aware of the new strategy that was to be implemented. The employees who actually work at the various sections of the company were not provided with the information regarding the new strategy to be implemented</w:t>
      </w:r>
      <w:r w:rsidR="00AE435A">
        <w:rPr>
          <w:bCs/>
        </w:rPr>
        <w:t xml:space="preserve"> (</w:t>
      </w:r>
      <w:r w:rsidR="00AE435A" w:rsidRPr="00883FF8">
        <w:rPr>
          <w:bCs/>
        </w:rPr>
        <w:t>Thompson</w:t>
      </w:r>
      <w:r w:rsidR="0019617A">
        <w:rPr>
          <w:bCs/>
        </w:rPr>
        <w:t xml:space="preserve"> et al., 2020</w:t>
      </w:r>
      <w:r w:rsidR="00AE435A">
        <w:rPr>
          <w:bCs/>
        </w:rPr>
        <w:t>)</w:t>
      </w:r>
      <w:r>
        <w:rPr>
          <w:bCs/>
        </w:rPr>
        <w:t>. This made them feel left out in the decision</w:t>
      </w:r>
      <w:r w:rsidR="00AE435A">
        <w:rPr>
          <w:bCs/>
        </w:rPr>
        <w:t>-</w:t>
      </w:r>
      <w:r>
        <w:rPr>
          <w:bCs/>
        </w:rPr>
        <w:t>making of the company. At least the management would have asked about their input concerning the changes. They would have provided the much</w:t>
      </w:r>
      <w:r w:rsidR="00AE435A">
        <w:rPr>
          <w:bCs/>
        </w:rPr>
        <w:t>-</w:t>
      </w:r>
      <w:r>
        <w:rPr>
          <w:bCs/>
        </w:rPr>
        <w:t xml:space="preserve">needed information that would have helped the management to have a better strategy when executing the new policy for the success of the company. </w:t>
      </w:r>
      <w:r w:rsidR="001F313F">
        <w:rPr>
          <w:bCs/>
        </w:rPr>
        <w:t xml:space="preserve">Despite working harder </w:t>
      </w:r>
      <w:r w:rsidR="001F313F">
        <w:rPr>
          <w:bCs/>
        </w:rPr>
        <w:lastRenderedPageBreak/>
        <w:t>after lying off their colleagues</w:t>
      </w:r>
      <w:r w:rsidR="00AE435A">
        <w:rPr>
          <w:bCs/>
        </w:rPr>
        <w:t>,</w:t>
      </w:r>
      <w:r w:rsidR="001F313F">
        <w:rPr>
          <w:bCs/>
        </w:rPr>
        <w:t xml:space="preserve"> the employees would not match work that was done by their sacked counterparts</w:t>
      </w:r>
      <w:r w:rsidR="00AE435A">
        <w:rPr>
          <w:bCs/>
        </w:rPr>
        <w:t>,</w:t>
      </w:r>
      <w:r w:rsidR="001F313F">
        <w:rPr>
          <w:bCs/>
        </w:rPr>
        <w:t xml:space="preserve"> and this was a total failure. </w:t>
      </w:r>
    </w:p>
    <w:p w:rsidR="0034149E" w:rsidRDefault="0034149E" w:rsidP="00AE435A">
      <w:pPr>
        <w:ind w:firstLine="720"/>
        <w:rPr>
          <w:bCs/>
        </w:rPr>
      </w:pPr>
      <w:r>
        <w:rPr>
          <w:bCs/>
        </w:rPr>
        <w:t>Lack of allocating sufficient resources for the new policy also led to its failure. The management would have considered other strategies in ensuring that the gaps left were well covered</w:t>
      </w:r>
      <w:r w:rsidR="00AE435A">
        <w:rPr>
          <w:bCs/>
        </w:rPr>
        <w:t xml:space="preserve"> (</w:t>
      </w:r>
      <w:r w:rsidR="00AE435A" w:rsidRPr="00883FF8">
        <w:rPr>
          <w:bCs/>
        </w:rPr>
        <w:t>Thompson</w:t>
      </w:r>
      <w:r w:rsidR="0019617A">
        <w:rPr>
          <w:bCs/>
        </w:rPr>
        <w:t xml:space="preserve"> et al., 2020</w:t>
      </w:r>
      <w:r w:rsidR="00AE435A">
        <w:rPr>
          <w:bCs/>
        </w:rPr>
        <w:t>)</w:t>
      </w:r>
      <w:r>
        <w:rPr>
          <w:bCs/>
        </w:rPr>
        <w:t xml:space="preserve">. For example, they would have provided overtime allowance incentives for the remaining employees. This would have motivated them to even work harder to ensure that the company activities were not severely affected and operations remained optimum. </w:t>
      </w:r>
      <w:r w:rsidR="00102834">
        <w:rPr>
          <w:bCs/>
        </w:rPr>
        <w:t>In addition, the company failed to adopt a continuous improvement process. This strategy would have provided data and information on how best to lay off workers while trying to cut the cost. It would have actually acted as a pilot project for the management to experience how the strategy would have affected the company</w:t>
      </w:r>
      <w:r w:rsidR="00AE435A">
        <w:rPr>
          <w:bCs/>
        </w:rPr>
        <w:t>'s</w:t>
      </w:r>
      <w:r w:rsidR="00102834">
        <w:rPr>
          <w:bCs/>
        </w:rPr>
        <w:t xml:space="preserve"> activities. In fact, this would have given the management ideas on how best to implement the new policy of cutting cost</w:t>
      </w:r>
      <w:r w:rsidR="00AE435A">
        <w:rPr>
          <w:bCs/>
        </w:rPr>
        <w:t>s</w:t>
      </w:r>
      <w:r w:rsidR="00102834">
        <w:rPr>
          <w:bCs/>
        </w:rPr>
        <w:t xml:space="preserve"> without compromising the company</w:t>
      </w:r>
      <w:r w:rsidR="00AE435A">
        <w:rPr>
          <w:bCs/>
        </w:rPr>
        <w:t>'s</w:t>
      </w:r>
      <w:r w:rsidR="00102834">
        <w:rPr>
          <w:bCs/>
        </w:rPr>
        <w:t xml:space="preserve"> activities and operations. </w:t>
      </w:r>
      <w:r w:rsidR="006C1581">
        <w:rPr>
          <w:bCs/>
        </w:rPr>
        <w:t>It is therefore important for any company to always have a good and tested strategy when a decision to execute a certain policy is decided</w:t>
      </w:r>
      <w:r w:rsidR="00AE435A">
        <w:rPr>
          <w:bCs/>
        </w:rPr>
        <w:t xml:space="preserve"> (</w:t>
      </w:r>
      <w:r w:rsidR="00AE435A" w:rsidRPr="00883FF8">
        <w:rPr>
          <w:bCs/>
        </w:rPr>
        <w:t>Thompson</w:t>
      </w:r>
      <w:r w:rsidR="0019617A">
        <w:rPr>
          <w:bCs/>
        </w:rPr>
        <w:t xml:space="preserve"> et al., 2020</w:t>
      </w:r>
      <w:r w:rsidR="00AE435A">
        <w:rPr>
          <w:bCs/>
        </w:rPr>
        <w:t>)</w:t>
      </w:r>
      <w:r w:rsidR="006C1581">
        <w:rPr>
          <w:bCs/>
        </w:rPr>
        <w:t xml:space="preserve">. This includes ensuring workable mitigation strategies have been put in place in case the policy being implemented does not work. The management must be prepared to take responsibility in case a strategy does not work and have </w:t>
      </w:r>
      <w:r w:rsidR="00AE435A">
        <w:rPr>
          <w:bCs/>
        </w:rPr>
        <w:t xml:space="preserve">the </w:t>
      </w:r>
      <w:r w:rsidR="006C1581">
        <w:rPr>
          <w:bCs/>
        </w:rPr>
        <w:t xml:space="preserve">necessary skills to lift the company from such a failure but to its usual position. </w:t>
      </w:r>
    </w:p>
    <w:p w:rsidR="00AE435A" w:rsidRDefault="00AE435A" w:rsidP="00750344">
      <w:pPr>
        <w:rPr>
          <w:bCs/>
        </w:rPr>
      </w:pPr>
    </w:p>
    <w:p w:rsidR="00AE435A" w:rsidRDefault="00AE435A" w:rsidP="00AE435A">
      <w:pPr>
        <w:jc w:val="center"/>
        <w:rPr>
          <w:b/>
          <w:bCs/>
        </w:rPr>
      </w:pPr>
    </w:p>
    <w:p w:rsidR="00AE435A" w:rsidRDefault="00AE435A" w:rsidP="00AE435A">
      <w:pPr>
        <w:jc w:val="center"/>
        <w:rPr>
          <w:b/>
          <w:bCs/>
        </w:rPr>
      </w:pPr>
    </w:p>
    <w:p w:rsidR="00AE435A" w:rsidRDefault="00AE435A" w:rsidP="00AE435A">
      <w:pPr>
        <w:jc w:val="center"/>
        <w:rPr>
          <w:b/>
          <w:bCs/>
        </w:rPr>
      </w:pPr>
    </w:p>
    <w:p w:rsidR="00AE435A" w:rsidRDefault="00AE435A" w:rsidP="00AE435A">
      <w:pPr>
        <w:jc w:val="center"/>
        <w:rPr>
          <w:b/>
          <w:bCs/>
        </w:rPr>
      </w:pPr>
    </w:p>
    <w:p w:rsidR="00883FF8" w:rsidRPr="00AE435A" w:rsidRDefault="00883FF8" w:rsidP="00AE435A">
      <w:pPr>
        <w:jc w:val="center"/>
        <w:rPr>
          <w:b/>
          <w:bCs/>
        </w:rPr>
      </w:pPr>
      <w:r w:rsidRPr="00AE435A">
        <w:rPr>
          <w:b/>
          <w:bCs/>
        </w:rPr>
        <w:lastRenderedPageBreak/>
        <w:t>References</w:t>
      </w:r>
    </w:p>
    <w:p w:rsidR="00883FF8" w:rsidRPr="00C4422B" w:rsidRDefault="00883FF8" w:rsidP="00AE435A">
      <w:pPr>
        <w:ind w:left="720" w:hanging="720"/>
        <w:rPr>
          <w:bCs/>
        </w:rPr>
      </w:pPr>
      <w:r w:rsidRPr="00883FF8">
        <w:rPr>
          <w:bCs/>
        </w:rPr>
        <w:t xml:space="preserve">Thompson, A., </w:t>
      </w:r>
      <w:proofErr w:type="spellStart"/>
      <w:r w:rsidRPr="00883FF8">
        <w:rPr>
          <w:bCs/>
        </w:rPr>
        <w:t>Peteraf</w:t>
      </w:r>
      <w:proofErr w:type="spellEnd"/>
      <w:r w:rsidRPr="00883FF8">
        <w:rPr>
          <w:bCs/>
        </w:rPr>
        <w:t>, M., Gamble, J., Strickland</w:t>
      </w:r>
      <w:r w:rsidR="0019617A">
        <w:rPr>
          <w:bCs/>
        </w:rPr>
        <w:t xml:space="preserve"> III, A. J., &amp; Jain, A. K. (2020</w:t>
      </w:r>
      <w:bookmarkStart w:id="0" w:name="_GoBack"/>
      <w:bookmarkEnd w:id="0"/>
      <w:r w:rsidRPr="00883FF8">
        <w:rPr>
          <w:bCs/>
        </w:rPr>
        <w:t>). </w:t>
      </w:r>
      <w:r w:rsidR="0019617A">
        <w:rPr>
          <w:bCs/>
          <w:i/>
          <w:iCs/>
        </w:rPr>
        <w:t>Crafting &amp; executing strategy 22</w:t>
      </w:r>
      <w:r w:rsidRPr="00883FF8">
        <w:rPr>
          <w:bCs/>
          <w:i/>
          <w:iCs/>
        </w:rPr>
        <w:t>/e: The quest for competitive advantage: Concepts and cases</w:t>
      </w:r>
      <w:r w:rsidRPr="00883FF8">
        <w:rPr>
          <w:bCs/>
        </w:rPr>
        <w:t xml:space="preserve">. </w:t>
      </w:r>
      <w:proofErr w:type="gramStart"/>
      <w:r w:rsidRPr="00883FF8">
        <w:rPr>
          <w:bCs/>
        </w:rPr>
        <w:t>McGraw-Hill Education.</w:t>
      </w:r>
      <w:proofErr w:type="gramEnd"/>
    </w:p>
    <w:p w:rsidR="00C4422B" w:rsidRPr="00C4422B" w:rsidRDefault="00C4422B" w:rsidP="00750344"/>
    <w:p w:rsidR="00750344" w:rsidRDefault="00750344"/>
    <w:p w:rsidR="00750344" w:rsidRDefault="00750344"/>
    <w:sectPr w:rsidR="0075034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321A" w:rsidRDefault="0069321A" w:rsidP="00AE435A">
      <w:pPr>
        <w:spacing w:line="240" w:lineRule="auto"/>
      </w:pPr>
      <w:r>
        <w:separator/>
      </w:r>
    </w:p>
  </w:endnote>
  <w:endnote w:type="continuationSeparator" w:id="0">
    <w:p w:rsidR="0069321A" w:rsidRDefault="0069321A" w:rsidP="00AE43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321A" w:rsidRDefault="0069321A" w:rsidP="00AE435A">
      <w:pPr>
        <w:spacing w:line="240" w:lineRule="auto"/>
      </w:pPr>
      <w:r>
        <w:separator/>
      </w:r>
    </w:p>
  </w:footnote>
  <w:footnote w:type="continuationSeparator" w:id="0">
    <w:p w:rsidR="0069321A" w:rsidRDefault="0069321A" w:rsidP="00AE435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9723363"/>
      <w:docPartObj>
        <w:docPartGallery w:val="Page Numbers (Top of Page)"/>
        <w:docPartUnique/>
      </w:docPartObj>
    </w:sdtPr>
    <w:sdtEndPr>
      <w:rPr>
        <w:noProof/>
      </w:rPr>
    </w:sdtEndPr>
    <w:sdtContent>
      <w:p w:rsidR="00AE435A" w:rsidRDefault="00AE435A">
        <w:pPr>
          <w:pStyle w:val="Header"/>
          <w:jc w:val="right"/>
        </w:pPr>
        <w:r>
          <w:fldChar w:fldCharType="begin"/>
        </w:r>
        <w:r>
          <w:instrText xml:space="preserve"> PAGE   \* MERGEFORMAT </w:instrText>
        </w:r>
        <w:r>
          <w:fldChar w:fldCharType="separate"/>
        </w:r>
        <w:r w:rsidR="0019617A">
          <w:rPr>
            <w:noProof/>
          </w:rPr>
          <w:t>4</w:t>
        </w:r>
        <w:r>
          <w:rPr>
            <w:noProof/>
          </w:rPr>
          <w:fldChar w:fldCharType="end"/>
        </w:r>
      </w:p>
    </w:sdtContent>
  </w:sdt>
  <w:p w:rsidR="00AE435A" w:rsidRDefault="00AE435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wNzY3MjayMLY0NbBU0lEKTi0uzszPAykwqgUAiwtsiiwAAAA="/>
  </w:docVars>
  <w:rsids>
    <w:rsidRoot w:val="00750344"/>
    <w:rsid w:val="00003CCB"/>
    <w:rsid w:val="00102834"/>
    <w:rsid w:val="0019617A"/>
    <w:rsid w:val="001F313F"/>
    <w:rsid w:val="00334BD2"/>
    <w:rsid w:val="0034149E"/>
    <w:rsid w:val="003C7B6E"/>
    <w:rsid w:val="0069321A"/>
    <w:rsid w:val="006C1581"/>
    <w:rsid w:val="00750344"/>
    <w:rsid w:val="00883FF8"/>
    <w:rsid w:val="00A40EC2"/>
    <w:rsid w:val="00AE435A"/>
    <w:rsid w:val="00C442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435A"/>
    <w:pPr>
      <w:tabs>
        <w:tab w:val="center" w:pos="4680"/>
        <w:tab w:val="right" w:pos="9360"/>
      </w:tabs>
      <w:spacing w:line="240" w:lineRule="auto"/>
    </w:pPr>
  </w:style>
  <w:style w:type="character" w:customStyle="1" w:styleId="HeaderChar">
    <w:name w:val="Header Char"/>
    <w:basedOn w:val="DefaultParagraphFont"/>
    <w:link w:val="Header"/>
    <w:uiPriority w:val="99"/>
    <w:rsid w:val="00AE435A"/>
  </w:style>
  <w:style w:type="paragraph" w:styleId="Footer">
    <w:name w:val="footer"/>
    <w:basedOn w:val="Normal"/>
    <w:link w:val="FooterChar"/>
    <w:uiPriority w:val="99"/>
    <w:unhideWhenUsed/>
    <w:rsid w:val="00AE435A"/>
    <w:pPr>
      <w:tabs>
        <w:tab w:val="center" w:pos="4680"/>
        <w:tab w:val="right" w:pos="9360"/>
      </w:tabs>
      <w:spacing w:line="240" w:lineRule="auto"/>
    </w:pPr>
  </w:style>
  <w:style w:type="character" w:customStyle="1" w:styleId="FooterChar">
    <w:name w:val="Footer Char"/>
    <w:basedOn w:val="DefaultParagraphFont"/>
    <w:link w:val="Footer"/>
    <w:uiPriority w:val="99"/>
    <w:rsid w:val="00AE435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435A"/>
    <w:pPr>
      <w:tabs>
        <w:tab w:val="center" w:pos="4680"/>
        <w:tab w:val="right" w:pos="9360"/>
      </w:tabs>
      <w:spacing w:line="240" w:lineRule="auto"/>
    </w:pPr>
  </w:style>
  <w:style w:type="character" w:customStyle="1" w:styleId="HeaderChar">
    <w:name w:val="Header Char"/>
    <w:basedOn w:val="DefaultParagraphFont"/>
    <w:link w:val="Header"/>
    <w:uiPriority w:val="99"/>
    <w:rsid w:val="00AE435A"/>
  </w:style>
  <w:style w:type="paragraph" w:styleId="Footer">
    <w:name w:val="footer"/>
    <w:basedOn w:val="Normal"/>
    <w:link w:val="FooterChar"/>
    <w:uiPriority w:val="99"/>
    <w:unhideWhenUsed/>
    <w:rsid w:val="00AE435A"/>
    <w:pPr>
      <w:tabs>
        <w:tab w:val="center" w:pos="4680"/>
        <w:tab w:val="right" w:pos="9360"/>
      </w:tabs>
      <w:spacing w:line="240" w:lineRule="auto"/>
    </w:pPr>
  </w:style>
  <w:style w:type="character" w:customStyle="1" w:styleId="FooterChar">
    <w:name w:val="Footer Char"/>
    <w:basedOn w:val="DefaultParagraphFont"/>
    <w:link w:val="Footer"/>
    <w:uiPriority w:val="99"/>
    <w:rsid w:val="00AE43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4</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nde</dc:creator>
  <cp:lastModifiedBy>Kamande</cp:lastModifiedBy>
  <cp:revision>21</cp:revision>
  <dcterms:created xsi:type="dcterms:W3CDTF">2021-05-19T04:55:00Z</dcterms:created>
  <dcterms:modified xsi:type="dcterms:W3CDTF">2021-05-19T06:20:00Z</dcterms:modified>
</cp:coreProperties>
</file>